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Nepal</w:t>
      </w:r>
      <w:r>
        <w:t xml:space="preserve"> </w:t>
      </w:r>
      <w:r>
        <w:t xml:space="preserve">Kathmandu</w:t>
      </w:r>
    </w:p>
    <w:bookmarkStart w:id="20" w:name="X757950db30e3695a2ce5e505580016af51a0afe"/>
    <w:p>
      <w:pPr>
        <w:pStyle w:val="Heading1"/>
      </w:pPr>
      <w:r>
        <w:t xml:space="preserve">Cover Letter for Sales Executive Position in Nepal Kathmandu</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athmandu, Nepal</w:t>
      </w:r>
    </w:p>
    <w:p>
      <w:pPr>
        <w:pStyle w:val="BodyText"/>
      </w:pPr>
      <w:r>
        <w:t xml:space="preserve">Dear Hiring Manager,</w:t>
      </w:r>
    </w:p>
    <w:p>
      <w:pPr>
        <w:pStyle w:val="BodyText"/>
      </w:pPr>
      <w:r>
        <w:t xml:space="preserve">I am writing to express my enthusiastic interest in the Sales Executive position at [Company Name], a role that aligns perfectly with my professional aspirations and expertise. As a dedicated sales professional with over [X years] of experience in driving revenue growth and building lasting client relationships, I am eager to contribute my skills and passion for sales excellence to your organization’s success in Nepal Kathmandu. The dynamic business environment of Kathmandu, coupled with its growing market potential, makes this opportunity particularly compelling for me.</w:t>
      </w:r>
    </w:p>
    <w:p>
      <w:pPr>
        <w:pStyle w:val="BodyText"/>
      </w:pPr>
      <w:r>
        <w:t xml:space="preserve">Having worked in diverse industries across Nepal and beyond, I have cultivated a deep understanding of the unique challenges and opportunities that define the sales landscape in Kathmandu. My career has been built on fostering trust, negotiating win-win solutions, and delivering results that exceed expectations. Whether it is expanding market share in local communities or strengthening partnerships with multinational clients, I thrive in environments where strategic thinking and adaptability are key to success. The Sales Executive role at [Company Name] presents an ideal platform for me to leverage these strengths while contributing to the company’s vision of excellence in Nepal Kathmandu.</w:t>
      </w:r>
    </w:p>
    <w:p>
      <w:pPr>
        <w:pStyle w:val="BodyText"/>
      </w:pPr>
      <w:r>
        <w:t xml:space="preserve">What sets me apart as a Sales Executive is my ability to combine analytical precision with a client-centric approach. I have consistently demonstrated the ability to identify market trends, develop tailored sales strategies, and execute them with discipline. For instance, during my tenure at [Previous Company], I led a team that achieved a 35% increase in annual sales by targeting niche markets in Kathmandu and surrounding regions. This success was driven by my focus on understanding client needs, leveraging CRM tools to track interactions, and maintaining a relentless commitment to customer satisfaction. My proactive approach to problem-solving and ability to navigate complex sales cycles have also enabled me to close high-value deals that align with both client goals and organizational objectives.</w:t>
      </w:r>
    </w:p>
    <w:p>
      <w:pPr>
        <w:pStyle w:val="BodyText"/>
      </w:pPr>
      <w:r>
        <w:t xml:space="preserve">One of the core reasons I am drawn to this opportunity is the unique position of Nepal Kathmandu as a hub for innovation and economic growth. The city’s blend of traditional values and modern aspirations creates a fertile ground for sales professionals who can bridge cultural nuances with global best practices. I have always been fascinated by how businesses in Kathmandu navigate local regulations, consumer behavior, and competitive dynamics to achieve sustainable growth. My experience working with both domestic and international clients in Nepal has equipped me with the cultural sensitivity and strategic acumen required to thrive in this environment. I am confident that my insights into the local market will allow me to contribute meaningfully to [Company Name]’s expansion efforts.</w:t>
      </w:r>
    </w:p>
    <w:p>
      <w:pPr>
        <w:pStyle w:val="BodyText"/>
      </w:pPr>
      <w:r>
        <w:t xml:space="preserve">In addition to my technical skills, I bring a strong work ethic and a collaborative spirit that aligns with the values of any forward-thinking organization. As a Sales Executive, I understand that success is not just about individual performance but also about inspiring and supporting team members. During my time at [Previous Company], I mentored junior sales professionals, sharing my knowledge of effective communication techniques and relationship-building strategies. This experience taught me the importance of fostering a culture of accountability and continuous improvement—qualities I believe are essential for driving long-term success in Nepal Kathmandu’s competitive market.</w:t>
      </w:r>
    </w:p>
    <w:p>
      <w:pPr>
        <w:pStyle w:val="BodyText"/>
      </w:pPr>
      <w:r>
        <w:t xml:space="preserve">What excites me most about [Company Name] is its reputation as a leader in [industry/sector], and its commitment to [specific company value, e.g., innovation, customer-centricity, or sustainability]. I am particularly impressed by your recent initiatives to [mention a specific project, product launch, or community engagement effort], which reflect a forward-thinking approach that resonates with my own professional philosophy. I am eager to contribute my expertise in sales strategy and client relationship management to help your team achieve even greater milestones in Nepal Kathmandu.</w:t>
      </w:r>
    </w:p>
    <w:p>
      <w:pPr>
        <w:pStyle w:val="BodyText"/>
      </w:pPr>
      <w:r>
        <w:t xml:space="preserve">As I review the requirements for the Sales Executive position, I am confident that my combination of experience, skills, and passion for sales makes me an ideal candidate. I am particularly drawn to the opportunity to work within a team that values growth, innovation, and integrity—principles that have guided my career since its inception. My goal is to not only meet but exceed the expectations of this role by delivering exceptional results and building long-term partnerships with clients in Kathmandu and beyond.</w:t>
      </w:r>
    </w:p>
    <w:p>
      <w:pPr>
        <w:pStyle w:val="BodyText"/>
      </w:pPr>
      <w:r>
        <w:t xml:space="preserve">Thank you for considering my application. I would be delighted to discuss how my background and vision align with [Company Name]’s goals. Please feel free to contact me at [Phone Number] or [Email Address] at your convenience. I look forward to the possibility of contributing to the continued success of your organization in Nepal Kathmandu.</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Nepal Kathmandu</dc:title>
  <dc:creator/>
  <cp:keywords/>
  <dcterms:created xsi:type="dcterms:W3CDTF">2026-07-23T12:50:29Z</dcterms:created>
  <dcterms:modified xsi:type="dcterms:W3CDTF">2026-07-23T12:50:29Z</dcterms:modified>
</cp:coreProperties>
</file>

<file path=docProps/custom.xml><?xml version="1.0" encoding="utf-8"?>
<Properties xmlns="http://schemas.openxmlformats.org/officeDocument/2006/custom-properties" xmlns:vt="http://schemas.openxmlformats.org/officeDocument/2006/docPropsVTypes"/>
</file>